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96BBE" w:rsidRDefault="00B96BBE" w:rsidP="00B96BBE">
      <w:pPr>
        <w:pStyle w:val="Title"/>
        <w:jc w:val="center"/>
      </w:pPr>
      <w:r>
        <w:t>Property Owners at Stockpile Activities</w:t>
      </w:r>
    </w:p>
    <w:p w:rsidR="00364D84" w:rsidRDefault="00147B39" w:rsidP="00B96BBE">
      <w:pPr>
        <w:pStyle w:val="Title"/>
        <w:jc w:val="center"/>
      </w:pPr>
      <w:r>
        <w:t>E</w:t>
      </w:r>
      <w:r w:rsidR="00B96BBE">
        <w:t>ast of La Cuentista</w:t>
      </w:r>
      <w:r>
        <w:t xml:space="preserve"> III</w:t>
      </w:r>
    </w:p>
    <w:p w:rsidR="00C376DF" w:rsidRPr="00C376DF" w:rsidRDefault="00E23F51" w:rsidP="00CE16EC">
      <w:pPr>
        <w:jc w:val="center"/>
      </w:pPr>
      <w:r>
        <w:t>Updated 7/26</w:t>
      </w:r>
      <w:r w:rsidR="00CE16EC">
        <w:t>/2022</w:t>
      </w:r>
    </w:p>
    <w:p w:rsidR="00B96BBE" w:rsidRPr="000E1C97" w:rsidRDefault="00B96BBE" w:rsidP="007F088B">
      <w:pPr>
        <w:pStyle w:val="ListParagraph"/>
        <w:numPr>
          <w:ilvl w:val="0"/>
          <w:numId w:val="1"/>
        </w:numPr>
        <w:rPr>
          <w:b/>
        </w:rPr>
      </w:pPr>
      <w:r w:rsidRPr="000E1C97">
        <w:rPr>
          <w:b/>
        </w:rPr>
        <w:t xml:space="preserve">4 lots on the east side of Calle </w:t>
      </w:r>
      <w:r w:rsidR="007F088B" w:rsidRPr="000E1C97">
        <w:rPr>
          <w:b/>
        </w:rPr>
        <w:t xml:space="preserve">Plata between Rosa Parks </w:t>
      </w:r>
      <w:r w:rsidR="00F953C3" w:rsidRPr="000E1C97">
        <w:rPr>
          <w:b/>
        </w:rPr>
        <w:t xml:space="preserve">Rd. </w:t>
      </w:r>
      <w:r w:rsidR="007F088B" w:rsidRPr="000E1C97">
        <w:rPr>
          <w:b/>
        </w:rPr>
        <w:t xml:space="preserve">and </w:t>
      </w:r>
      <w:proofErr w:type="spellStart"/>
      <w:r w:rsidR="007F088B" w:rsidRPr="000E1C97">
        <w:rPr>
          <w:b/>
        </w:rPr>
        <w:t>Valien</w:t>
      </w:r>
      <w:r w:rsidR="00F953C3" w:rsidRPr="000E1C97">
        <w:rPr>
          <w:b/>
        </w:rPr>
        <w:t>te</w:t>
      </w:r>
      <w:proofErr w:type="spellEnd"/>
      <w:r w:rsidR="00F953C3" w:rsidRPr="000E1C97">
        <w:rPr>
          <w:b/>
        </w:rPr>
        <w:t xml:space="preserve"> Rd.</w:t>
      </w:r>
    </w:p>
    <w:p w:rsidR="000B0D89" w:rsidRDefault="000B0D89" w:rsidP="007F088B">
      <w:pPr>
        <w:pStyle w:val="ListParagraph"/>
        <w:numPr>
          <w:ilvl w:val="1"/>
          <w:numId w:val="1"/>
        </w:numPr>
      </w:pPr>
      <w:r>
        <w:t xml:space="preserve">Tract </w:t>
      </w:r>
      <w:r w:rsidR="00AB5425">
        <w:t>1 (</w:t>
      </w:r>
      <w:r>
        <w:t>0.430 ac)</w:t>
      </w:r>
      <w:r w:rsidR="000E1C97">
        <w:t xml:space="preserve"> UPC </w:t>
      </w:r>
      <w:r w:rsidR="000E1C97" w:rsidRPr="000E1C97">
        <w:t>10100645</w:t>
      </w:r>
      <w:bookmarkStart w:id="0" w:name="_GoBack"/>
      <w:bookmarkEnd w:id="0"/>
      <w:r w:rsidR="000E1C97" w:rsidRPr="000E1C97">
        <w:t>1213441005</w:t>
      </w:r>
    </w:p>
    <w:p w:rsidR="0004216F" w:rsidRDefault="00205DC8" w:rsidP="0004216F">
      <w:pPr>
        <w:pStyle w:val="ListParagraph"/>
        <w:ind w:firstLine="720"/>
      </w:pPr>
      <w:r>
        <w:t xml:space="preserve">Michael and Linda Rollins </w:t>
      </w:r>
      <w:r w:rsidR="0004216F">
        <w:t>505-514-8350</w:t>
      </w:r>
    </w:p>
    <w:p w:rsidR="000B0D89" w:rsidRDefault="00205DC8" w:rsidP="000B0D89">
      <w:pPr>
        <w:pStyle w:val="ListParagraph"/>
        <w:ind w:firstLine="720"/>
      </w:pPr>
      <w:r>
        <w:t>10700</w:t>
      </w:r>
      <w:r w:rsidR="000B2468">
        <w:t xml:space="preserve"> Marble Stone </w:t>
      </w:r>
      <w:proofErr w:type="spellStart"/>
      <w:r w:rsidR="000B2468">
        <w:t>Dr</w:t>
      </w:r>
      <w:proofErr w:type="spellEnd"/>
      <w:r w:rsidR="000B2468">
        <w:t xml:space="preserve"> NW </w:t>
      </w:r>
    </w:p>
    <w:p w:rsidR="000B0D89" w:rsidRDefault="000B0D89" w:rsidP="000B0D89">
      <w:pPr>
        <w:pStyle w:val="ListParagraph"/>
        <w:ind w:firstLine="720"/>
      </w:pPr>
      <w:r>
        <w:t>Albuquerque NM 871</w:t>
      </w:r>
      <w:r w:rsidR="000B2468">
        <w:t>14</w:t>
      </w:r>
    </w:p>
    <w:p w:rsidR="000B0D89" w:rsidRDefault="000B0D89" w:rsidP="000B0D89">
      <w:pPr>
        <w:pStyle w:val="ListParagraph"/>
        <w:ind w:firstLine="720"/>
      </w:pPr>
    </w:p>
    <w:p w:rsidR="000B0D89" w:rsidRDefault="000B0D89" w:rsidP="000B0D89">
      <w:pPr>
        <w:pStyle w:val="ListParagraph"/>
        <w:numPr>
          <w:ilvl w:val="1"/>
          <w:numId w:val="1"/>
        </w:numPr>
      </w:pPr>
      <w:r>
        <w:t>Tract 2 Blk 6 Volcano Cliffs Subdivision Unit 26 (0.387 ac)</w:t>
      </w:r>
      <w:r w:rsidR="000E1C97">
        <w:t xml:space="preserve"> UPC </w:t>
      </w:r>
      <w:r w:rsidR="000E1C97" w:rsidRPr="000E1C97">
        <w:t>101006451212341006</w:t>
      </w:r>
    </w:p>
    <w:p w:rsidR="000B0D89" w:rsidRDefault="000B0D89" w:rsidP="000B0D89">
      <w:pPr>
        <w:pStyle w:val="ListParagraph"/>
        <w:ind w:left="1440"/>
      </w:pPr>
      <w:r>
        <w:t>Jude</w:t>
      </w:r>
      <w:r w:rsidR="00942EA5">
        <w:t xml:space="preserve"> &amp; Marie</w:t>
      </w:r>
      <w:r>
        <w:t xml:space="preserve"> W</w:t>
      </w:r>
      <w:r w:rsidR="00942EA5">
        <w:t xml:space="preserve">orden – Co </w:t>
      </w:r>
      <w:r w:rsidR="00A4580B">
        <w:t>trustees of</w:t>
      </w:r>
      <w:r w:rsidR="00942EA5">
        <w:t xml:space="preserve"> Worde Trust </w:t>
      </w:r>
    </w:p>
    <w:p w:rsidR="00942EA5" w:rsidRDefault="00942EA5" w:rsidP="000B0D89">
      <w:pPr>
        <w:pStyle w:val="ListParagraph"/>
        <w:ind w:left="1440"/>
      </w:pPr>
      <w:r>
        <w:t>10910 Santa Monica Dr NE</w:t>
      </w:r>
    </w:p>
    <w:p w:rsidR="00942EA5" w:rsidRDefault="00942EA5" w:rsidP="000B0D89">
      <w:pPr>
        <w:pStyle w:val="ListParagraph"/>
        <w:ind w:left="1440"/>
      </w:pPr>
      <w:r>
        <w:t>Albuquerque NM 87122</w:t>
      </w:r>
    </w:p>
    <w:p w:rsidR="00942EA5" w:rsidRDefault="00942EA5" w:rsidP="000B0D89">
      <w:pPr>
        <w:pStyle w:val="ListParagraph"/>
        <w:ind w:left="1440"/>
      </w:pPr>
    </w:p>
    <w:p w:rsidR="000414A7" w:rsidRDefault="000414A7" w:rsidP="000414A7">
      <w:pPr>
        <w:pStyle w:val="ListParagraph"/>
        <w:numPr>
          <w:ilvl w:val="1"/>
          <w:numId w:val="1"/>
        </w:numPr>
      </w:pPr>
      <w:r>
        <w:t>Tract 3 Blk 6 Volcano Cliffs Subdivision Unit 26 (0.372 ac)</w:t>
      </w:r>
      <w:r w:rsidR="000E1C97">
        <w:t xml:space="preserve"> UPC </w:t>
      </w:r>
      <w:r w:rsidR="000E1C97" w:rsidRPr="000E1C97">
        <w:t>101006451211341007</w:t>
      </w:r>
    </w:p>
    <w:p w:rsidR="000414A7" w:rsidRDefault="000414A7" w:rsidP="000414A7">
      <w:pPr>
        <w:pStyle w:val="ListParagraph"/>
        <w:ind w:left="1440"/>
      </w:pPr>
      <w:r>
        <w:t xml:space="preserve">Jeffery and Patricia </w:t>
      </w:r>
      <w:proofErr w:type="spellStart"/>
      <w:r>
        <w:t>Lotz</w:t>
      </w:r>
      <w:proofErr w:type="spellEnd"/>
      <w:r w:rsidR="00F625AF">
        <w:t xml:space="preserve"> 249-3135</w:t>
      </w:r>
    </w:p>
    <w:p w:rsidR="00F625AF" w:rsidRDefault="00F625AF" w:rsidP="000414A7">
      <w:pPr>
        <w:pStyle w:val="ListParagraph"/>
        <w:ind w:left="1440"/>
      </w:pPr>
      <w:hyperlink r:id="rId5" w:history="1">
        <w:r w:rsidRPr="00AF1D6E">
          <w:rPr>
            <w:rStyle w:val="Hyperlink"/>
          </w:rPr>
          <w:t>Jlotz12@q.com</w:t>
        </w:r>
      </w:hyperlink>
      <w:r>
        <w:t xml:space="preserve"> </w:t>
      </w:r>
    </w:p>
    <w:p w:rsidR="000414A7" w:rsidRDefault="000414A7" w:rsidP="000414A7">
      <w:pPr>
        <w:pStyle w:val="ListParagraph"/>
        <w:ind w:left="1440"/>
      </w:pPr>
      <w:r>
        <w:t>6500 Mesa Solana Pl NW</w:t>
      </w:r>
    </w:p>
    <w:p w:rsidR="000414A7" w:rsidRDefault="000414A7" w:rsidP="000414A7">
      <w:pPr>
        <w:pStyle w:val="ListParagraph"/>
        <w:ind w:left="1440"/>
      </w:pPr>
      <w:r>
        <w:t>Albuquerque NM 87120</w:t>
      </w:r>
    </w:p>
    <w:p w:rsidR="000414A7" w:rsidRDefault="000414A7" w:rsidP="000414A7">
      <w:pPr>
        <w:pStyle w:val="ListParagraph"/>
        <w:ind w:left="1440"/>
      </w:pPr>
    </w:p>
    <w:p w:rsidR="00F953C3" w:rsidRDefault="00942EA5" w:rsidP="007F088B">
      <w:pPr>
        <w:pStyle w:val="ListParagraph"/>
        <w:numPr>
          <w:ilvl w:val="1"/>
          <w:numId w:val="1"/>
        </w:numPr>
      </w:pPr>
      <w:r>
        <w:t xml:space="preserve">Tract </w:t>
      </w:r>
      <w:r w:rsidR="000414A7">
        <w:t>4</w:t>
      </w:r>
      <w:r>
        <w:t xml:space="preserve"> Blk 6 Volcano Cliffs Subdivision Unit 26 </w:t>
      </w:r>
      <w:r w:rsidR="007F088B">
        <w:t>(0.</w:t>
      </w:r>
      <w:r w:rsidR="000414A7" w:rsidRPr="000414A7">
        <w:t xml:space="preserve"> </w:t>
      </w:r>
      <w:r w:rsidR="000414A7">
        <w:t>565</w:t>
      </w:r>
      <w:r w:rsidR="007F088B">
        <w:t xml:space="preserve"> ac)</w:t>
      </w:r>
      <w:r w:rsidR="000E1C97">
        <w:t xml:space="preserve"> UPC </w:t>
      </w:r>
      <w:r w:rsidR="000E1C97" w:rsidRPr="000E1C97">
        <w:t>101006451210141001</w:t>
      </w:r>
    </w:p>
    <w:p w:rsidR="00942EA5" w:rsidRDefault="00942EA5" w:rsidP="00942EA5">
      <w:pPr>
        <w:pStyle w:val="ListParagraph"/>
        <w:ind w:left="1440"/>
      </w:pPr>
      <w:r>
        <w:t>Tract 5 U26, LLC.</w:t>
      </w:r>
    </w:p>
    <w:p w:rsidR="00F953C3" w:rsidRDefault="007F088B" w:rsidP="00F953C3">
      <w:pPr>
        <w:pStyle w:val="ListParagraph"/>
        <w:ind w:left="1440"/>
      </w:pPr>
      <w:r>
        <w:t>5700 University Blvd SE</w:t>
      </w:r>
    </w:p>
    <w:p w:rsidR="007F088B" w:rsidRDefault="007F088B" w:rsidP="00F953C3">
      <w:pPr>
        <w:pStyle w:val="ListParagraph"/>
        <w:ind w:left="1440"/>
      </w:pPr>
      <w:r>
        <w:t xml:space="preserve">Albuquerque NM </w:t>
      </w:r>
      <w:r w:rsidR="00F953C3">
        <w:t>87106</w:t>
      </w:r>
    </w:p>
    <w:p w:rsidR="00F953C3" w:rsidRDefault="00F953C3" w:rsidP="00F953C3">
      <w:pPr>
        <w:pStyle w:val="ListParagraph"/>
        <w:ind w:left="1440"/>
      </w:pPr>
    </w:p>
    <w:p w:rsidR="00942EA5" w:rsidRPr="000E1C97" w:rsidRDefault="00942EA5" w:rsidP="00942EA5">
      <w:pPr>
        <w:pStyle w:val="ListParagraph"/>
        <w:numPr>
          <w:ilvl w:val="0"/>
          <w:numId w:val="1"/>
        </w:numPr>
        <w:rPr>
          <w:b/>
        </w:rPr>
      </w:pPr>
      <w:r w:rsidRPr="000E1C97">
        <w:rPr>
          <w:b/>
        </w:rPr>
        <w:t xml:space="preserve">2 more lots farther to the east between Rosa Parks Rd. and </w:t>
      </w:r>
      <w:proofErr w:type="spellStart"/>
      <w:r w:rsidRPr="000E1C97">
        <w:rPr>
          <w:b/>
        </w:rPr>
        <w:t>Valiente</w:t>
      </w:r>
      <w:proofErr w:type="spellEnd"/>
      <w:r w:rsidRPr="000E1C97">
        <w:rPr>
          <w:b/>
        </w:rPr>
        <w:t xml:space="preserve"> Rd.</w:t>
      </w:r>
    </w:p>
    <w:p w:rsidR="000414A7" w:rsidRDefault="000414A7" w:rsidP="000414A7">
      <w:pPr>
        <w:pStyle w:val="ListParagraph"/>
        <w:numPr>
          <w:ilvl w:val="1"/>
          <w:numId w:val="1"/>
        </w:numPr>
      </w:pPr>
      <w:r>
        <w:t>Tract 5 Blk 6 Volcano Cliffs Subdivision Unit 26 (2.491 ac)</w:t>
      </w:r>
      <w:r w:rsidR="000E1C97">
        <w:t xml:space="preserve"> UPC </w:t>
      </w:r>
      <w:r w:rsidR="000E1C97" w:rsidRPr="000E1C97">
        <w:t>101106400611830101</w:t>
      </w:r>
    </w:p>
    <w:p w:rsidR="009511CF" w:rsidRDefault="009511CF" w:rsidP="009511CF">
      <w:pPr>
        <w:pStyle w:val="ListParagraph"/>
        <w:ind w:left="1440"/>
      </w:pPr>
      <w:r>
        <w:t>Tract 5 U26, LLC.</w:t>
      </w:r>
    </w:p>
    <w:p w:rsidR="000414A7" w:rsidRDefault="000414A7" w:rsidP="000414A7">
      <w:pPr>
        <w:pStyle w:val="ListParagraph"/>
        <w:ind w:left="1440"/>
      </w:pPr>
      <w:r>
        <w:t>5700 University Blvd SE</w:t>
      </w:r>
    </w:p>
    <w:p w:rsidR="00F953C3" w:rsidRDefault="000414A7" w:rsidP="000414A7">
      <w:pPr>
        <w:pStyle w:val="ListParagraph"/>
        <w:ind w:left="1440"/>
      </w:pPr>
      <w:r>
        <w:t>Albuquerque NM 87106</w:t>
      </w:r>
    </w:p>
    <w:p w:rsidR="000414A7" w:rsidRDefault="000414A7" w:rsidP="000414A7">
      <w:pPr>
        <w:pStyle w:val="ListParagraph"/>
        <w:ind w:left="1440"/>
      </w:pPr>
    </w:p>
    <w:p w:rsidR="00C10F53" w:rsidRDefault="00FD5D68" w:rsidP="000414A7">
      <w:pPr>
        <w:pStyle w:val="ListParagraph"/>
        <w:numPr>
          <w:ilvl w:val="1"/>
          <w:numId w:val="1"/>
        </w:numPr>
      </w:pPr>
      <w:r>
        <w:t xml:space="preserve">A portion of </w:t>
      </w:r>
      <w:r w:rsidR="000414A7">
        <w:t>Tract 1 Blk 2 Plat of Tr1 Blk 2 Volcano Cliffs Subdivision Unit 26 (</w:t>
      </w:r>
      <w:r>
        <w:t>15.76 ac</w:t>
      </w:r>
      <w:r w:rsidR="000414A7">
        <w:t>)</w:t>
      </w:r>
      <w:r w:rsidR="000E1C97">
        <w:t xml:space="preserve"> </w:t>
      </w:r>
    </w:p>
    <w:p w:rsidR="000414A7" w:rsidRDefault="000E1C97" w:rsidP="00C10F53">
      <w:pPr>
        <w:pStyle w:val="ListParagraph"/>
        <w:ind w:left="1440"/>
      </w:pPr>
      <w:r w:rsidRPr="000E1C97">
        <w:t>UPC</w:t>
      </w:r>
      <w:r w:rsidRPr="000E1C97">
        <w:tab/>
        <w:t>101106404014530102</w:t>
      </w:r>
    </w:p>
    <w:p w:rsidR="000414A7" w:rsidRDefault="000414A7" w:rsidP="000414A7">
      <w:pPr>
        <w:pStyle w:val="ListParagraph"/>
        <w:ind w:left="1440"/>
      </w:pPr>
      <w:r>
        <w:t xml:space="preserve">Group II U26 VC, LLC. C/O Billy Wright </w:t>
      </w:r>
    </w:p>
    <w:p w:rsidR="000414A7" w:rsidRDefault="000414A7" w:rsidP="000414A7">
      <w:pPr>
        <w:pStyle w:val="ListParagraph"/>
        <w:ind w:left="1440"/>
      </w:pPr>
      <w:r>
        <w:t>2400 Louisiana Blvd NE Bldg. 3 Rm. 115</w:t>
      </w:r>
    </w:p>
    <w:p w:rsidR="000414A7" w:rsidRPr="00B96BBE" w:rsidRDefault="000414A7" w:rsidP="000414A7">
      <w:pPr>
        <w:pStyle w:val="ListParagraph"/>
        <w:ind w:left="1440"/>
      </w:pPr>
      <w:r>
        <w:t>Albuquerque NM 87110</w:t>
      </w:r>
    </w:p>
    <w:p w:rsidR="000414A7" w:rsidRDefault="000414A7" w:rsidP="000414A7">
      <w:pPr>
        <w:pStyle w:val="ListParagraph"/>
        <w:ind w:left="1440"/>
      </w:pPr>
    </w:p>
    <w:p w:rsidR="00147B39" w:rsidRPr="000E1C97" w:rsidRDefault="00147B39" w:rsidP="00147B39">
      <w:pPr>
        <w:pStyle w:val="ListParagraph"/>
        <w:numPr>
          <w:ilvl w:val="0"/>
          <w:numId w:val="1"/>
        </w:numPr>
        <w:rPr>
          <w:b/>
        </w:rPr>
      </w:pPr>
      <w:r w:rsidRPr="000E1C97">
        <w:rPr>
          <w:b/>
        </w:rPr>
        <w:t xml:space="preserve">Access between the Stockpile area and La Cuentista III seems to be down an extension of </w:t>
      </w:r>
      <w:proofErr w:type="spellStart"/>
      <w:r w:rsidRPr="000E1C97">
        <w:rPr>
          <w:b/>
        </w:rPr>
        <w:t>Valiente</w:t>
      </w:r>
      <w:proofErr w:type="spellEnd"/>
      <w:r w:rsidRPr="000E1C97">
        <w:rPr>
          <w:b/>
        </w:rPr>
        <w:t xml:space="preserve"> Rd. and through the lot at the end of the cul-de-sac. </w:t>
      </w:r>
    </w:p>
    <w:p w:rsidR="00147B39" w:rsidRDefault="00147B39" w:rsidP="00147B39">
      <w:pPr>
        <w:pStyle w:val="ListParagraph"/>
        <w:numPr>
          <w:ilvl w:val="1"/>
          <w:numId w:val="1"/>
        </w:numPr>
      </w:pPr>
      <w:r>
        <w:t xml:space="preserve">Tract 8 Blk 1 Volcano Cliffs Subdivision Unit 26 (0.515 ac) </w:t>
      </w:r>
      <w:r w:rsidRPr="00147B39">
        <w:t>UPC</w:t>
      </w:r>
      <w:r>
        <w:t xml:space="preserve"> </w:t>
      </w:r>
      <w:r w:rsidRPr="00147B39">
        <w:t>101006447614240839</w:t>
      </w:r>
    </w:p>
    <w:p w:rsidR="000E1C97" w:rsidRDefault="000E1C97" w:rsidP="00147B39">
      <w:pPr>
        <w:pStyle w:val="ListParagraph"/>
        <w:ind w:left="1440"/>
      </w:pPr>
      <w:r>
        <w:t>Lois Ann Elliott</w:t>
      </w:r>
      <w:r w:rsidR="004016BD">
        <w:t xml:space="preserve"> C/O</w:t>
      </w:r>
      <w:r w:rsidR="002178A6">
        <w:t xml:space="preserve"> </w:t>
      </w:r>
      <w:proofErr w:type="spellStart"/>
      <w:r w:rsidR="002178A6">
        <w:t>Johnell</w:t>
      </w:r>
      <w:proofErr w:type="spellEnd"/>
      <w:r w:rsidR="002178A6">
        <w:t xml:space="preserve"> Washburn</w:t>
      </w:r>
    </w:p>
    <w:p w:rsidR="002178A6" w:rsidRDefault="006A2056" w:rsidP="00147B39">
      <w:pPr>
        <w:pStyle w:val="ListParagraph"/>
        <w:ind w:left="1440"/>
      </w:pPr>
      <w:hyperlink r:id="rId6" w:history="1">
        <w:r w:rsidRPr="00AF1D6E">
          <w:rPr>
            <w:rStyle w:val="Hyperlink"/>
          </w:rPr>
          <w:t>bdubv@MSN.com</w:t>
        </w:r>
      </w:hyperlink>
      <w:r>
        <w:t xml:space="preserve"> 505-262-1026</w:t>
      </w:r>
    </w:p>
    <w:p w:rsidR="000E1C97" w:rsidRDefault="000E1C97" w:rsidP="00147B39">
      <w:pPr>
        <w:pStyle w:val="ListParagraph"/>
        <w:ind w:left="1440"/>
      </w:pPr>
      <w:r>
        <w:t xml:space="preserve">10104 Blume St NE </w:t>
      </w:r>
    </w:p>
    <w:p w:rsidR="00147B39" w:rsidRPr="00B96BBE" w:rsidRDefault="000E1C97" w:rsidP="00147B39">
      <w:pPr>
        <w:pStyle w:val="ListParagraph"/>
        <w:ind w:left="1440"/>
      </w:pPr>
      <w:r>
        <w:t>Albuquerque NM 87112</w:t>
      </w:r>
    </w:p>
    <w:sectPr w:rsidR="00147B39" w:rsidRPr="00B96BBE" w:rsidSect="00CE16E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2052F53"/>
    <w:multiLevelType w:val="hybridMultilevel"/>
    <w:tmpl w:val="76CC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0N7c0szQxNjE3sTBR0lEKTi0uzszPAykwqQUAptM6AywAAAA="/>
  </w:docVars>
  <w:rsids>
    <w:rsidRoot w:val="00AF25A4"/>
    <w:rsid w:val="000414A7"/>
    <w:rsid w:val="0004216F"/>
    <w:rsid w:val="000B0D89"/>
    <w:rsid w:val="000B2468"/>
    <w:rsid w:val="000E1C97"/>
    <w:rsid w:val="00147B39"/>
    <w:rsid w:val="00205DC8"/>
    <w:rsid w:val="00215C61"/>
    <w:rsid w:val="002178A6"/>
    <w:rsid w:val="00364D84"/>
    <w:rsid w:val="004016BD"/>
    <w:rsid w:val="006A2056"/>
    <w:rsid w:val="007F088B"/>
    <w:rsid w:val="009309C8"/>
    <w:rsid w:val="00942EA5"/>
    <w:rsid w:val="009511CF"/>
    <w:rsid w:val="00A4580B"/>
    <w:rsid w:val="00AB5425"/>
    <w:rsid w:val="00AF25A4"/>
    <w:rsid w:val="00B96BBE"/>
    <w:rsid w:val="00BD30E4"/>
    <w:rsid w:val="00C10F53"/>
    <w:rsid w:val="00C376DF"/>
    <w:rsid w:val="00C56B2E"/>
    <w:rsid w:val="00C910F7"/>
    <w:rsid w:val="00CE16EC"/>
    <w:rsid w:val="00E23F51"/>
    <w:rsid w:val="00F625AF"/>
    <w:rsid w:val="00F953C3"/>
    <w:rsid w:val="00FD5D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E397914-E8C4-4957-8995-978BBE780B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6B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96BB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96BB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96B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F088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016B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dubv@MSN.com" TargetMode="External"/><Relationship Id="rId5" Type="http://schemas.openxmlformats.org/officeDocument/2006/relationships/hyperlink" Target="mailto:Jlotz12@q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0</Words>
  <Characters>1386</Characters>
  <Application>Microsoft Office Word</Application>
  <DocSecurity>0</DocSecurity>
  <Lines>27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ghes, James D.</dc:creator>
  <cp:keywords/>
  <dc:description/>
  <cp:lastModifiedBy>Hughes, James D.</cp:lastModifiedBy>
  <cp:revision>3</cp:revision>
  <dcterms:created xsi:type="dcterms:W3CDTF">2022-07-26T22:04:00Z</dcterms:created>
  <dcterms:modified xsi:type="dcterms:W3CDTF">2022-07-26T22:05:00Z</dcterms:modified>
</cp:coreProperties>
</file>